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7C8B" w:rsidRDefault="0055112D">
      <w:r>
        <w:t>Sasha Ena Ofori</w:t>
      </w:r>
    </w:p>
    <w:p w:rsidR="00FA4736" w:rsidRDefault="00FA4736">
      <w:r>
        <w:t>Mr. Dennis Owusu</w:t>
      </w:r>
    </w:p>
    <w:p w:rsidR="00FA4736" w:rsidRDefault="0055112D">
      <w:r>
        <w:t>Lab 4 Report</w:t>
      </w:r>
    </w:p>
    <w:p w:rsidR="00FA4736" w:rsidRDefault="00FA4736" w:rsidP="00FA4736">
      <w:r>
        <w:t>Natural Language Processing</w:t>
      </w:r>
    </w:p>
    <w:p w:rsidR="00FA4736" w:rsidRDefault="00FA4736"/>
    <w:p w:rsidR="00FA4736" w:rsidRPr="00FA4736" w:rsidRDefault="00FA4736" w:rsidP="00FA4736">
      <w:pPr>
        <w:jc w:val="center"/>
        <w:rPr>
          <w:b/>
          <w:u w:val="double"/>
        </w:rPr>
      </w:pPr>
      <w:r w:rsidRPr="00FA4736">
        <w:rPr>
          <w:b/>
          <w:u w:val="double"/>
        </w:rPr>
        <w:t>LAB REPORT: EVALUATION OF PERFORMANCE BETWEEN NAÏVE BAYES AND LOGISTIC REGRESSION SENTIMENT CLASSIFIERS</w:t>
      </w:r>
    </w:p>
    <w:p w:rsidR="00B53F64" w:rsidRPr="00B53F64" w:rsidRDefault="00B53F64">
      <w:pPr>
        <w:rPr>
          <w:color w:val="FF0000"/>
        </w:rPr>
      </w:pPr>
      <w:r w:rsidRPr="00B53F64">
        <w:rPr>
          <w:color w:val="FF0000"/>
        </w:rPr>
        <w:t>LIBRARIES USED AND REASONS</w:t>
      </w:r>
    </w:p>
    <w:p w:rsidR="0055112D" w:rsidRPr="009B3F6B" w:rsidRDefault="0055112D">
      <w:pPr>
        <w:rPr>
          <w:b/>
        </w:rPr>
      </w:pPr>
      <w:r w:rsidRPr="009B3F6B">
        <w:rPr>
          <w:b/>
        </w:rPr>
        <w:t>SKLEARN</w:t>
      </w:r>
      <w:r w:rsidR="009B3F6B">
        <w:rPr>
          <w:b/>
        </w:rPr>
        <w:t xml:space="preserve"> </w:t>
      </w:r>
      <w:r w:rsidR="00C91EEC">
        <w:t>This was the main library I used in the classification of both naïve Bayes and logistic regression classifiers. This was because this library provided me with tools for extracting features for classifiers, training and testing. Also, this classifier provided clear and concise documentation from which I could easily understand and therefore can be used by programmers of different skill level.</w:t>
      </w:r>
    </w:p>
    <w:p w:rsidR="00C91EEC" w:rsidRDefault="00C91EEC">
      <w:r w:rsidRPr="009B3F6B">
        <w:rPr>
          <w:b/>
        </w:rPr>
        <w:t>The Natural Language Tool kit (NLTK)</w:t>
      </w:r>
      <w:r>
        <w:t xml:space="preserve"> in conjunction with the “re module” (Regex Library) was used in the preprocessing of data. Preprocessing meaning, I was able to clean my data of punctuations and other </w:t>
      </w:r>
      <w:r w:rsidR="009B3F6B">
        <w:t>unnecessary</w:t>
      </w:r>
      <w:r>
        <w:t xml:space="preserve"> characters that would not change results in any way. For Stemming and Lemmatization</w:t>
      </w:r>
      <w:r w:rsidR="009B3F6B">
        <w:t xml:space="preserve"> I used the NLTK Lancaster stemmer to help improve classifier results</w:t>
      </w:r>
    </w:p>
    <w:p w:rsidR="009B3F6B" w:rsidRPr="002F4D55" w:rsidRDefault="009B3F6B">
      <w:pPr>
        <w:rPr>
          <w:i/>
          <w:color w:val="AEAAAA" w:themeColor="background2" w:themeShade="BF"/>
        </w:rPr>
      </w:pPr>
      <w:r w:rsidRPr="002F4D55">
        <w:rPr>
          <w:b/>
          <w:i/>
          <w:color w:val="AEAAAA" w:themeColor="background2" w:themeShade="BF"/>
        </w:rPr>
        <w:t>Pickle:</w:t>
      </w:r>
      <w:r w:rsidRPr="002F4D55">
        <w:rPr>
          <w:i/>
          <w:color w:val="AEAAAA" w:themeColor="background2" w:themeShade="BF"/>
        </w:rPr>
        <w:t xml:space="preserve"> This library helped me to serialize and de-serialize my object structure. This means, the object can be saved on the disk after being converted into a byte stream. Thereby to recreate the original object, I just needed to unpickle and this saved a lot of time.</w:t>
      </w:r>
    </w:p>
    <w:p w:rsidR="00B53F64" w:rsidRDefault="009B3F6B">
      <w:r w:rsidRPr="00B53F64">
        <w:rPr>
          <w:b/>
        </w:rPr>
        <w:t>SYS</w:t>
      </w:r>
      <w:r>
        <w:t xml:space="preserve">: Sys module provided me with the functionality to access variables through the </w:t>
      </w:r>
      <w:r w:rsidR="00B53F64">
        <w:t>command line which could be used by the interpreter.</w:t>
      </w:r>
    </w:p>
    <w:p w:rsidR="00B53F64" w:rsidRPr="00B53F64" w:rsidRDefault="00B53F64">
      <w:pPr>
        <w:rPr>
          <w:color w:val="FF0000"/>
        </w:rPr>
      </w:pPr>
      <w:r w:rsidRPr="00B53F64">
        <w:rPr>
          <w:color w:val="FF0000"/>
        </w:rPr>
        <w:t>EVALUATION OF CLASSIFIERS AND RESULTS</w:t>
      </w:r>
    </w:p>
    <w:p w:rsidR="00B53F64" w:rsidRDefault="00B53F64">
      <w:r>
        <w:t xml:space="preserve">To evaluate both normalized and unnormalized versions of Naïve Bayes and Logistic Regression Classifiers, I used the evaluation checks </w:t>
      </w:r>
      <w:r w:rsidR="001838AF">
        <w:t>i.e.</w:t>
      </w:r>
      <w:r>
        <w:t xml:space="preserve"> Accuracy, Precision, Recall, F- Measure. In order to give a full report on the efficiency of the classifiers, accuracy was also calculated for as it helps to bring out this feature.</w:t>
      </w:r>
      <w:bookmarkStart w:id="0" w:name="_GoBack"/>
      <w:bookmarkEnd w:id="0"/>
    </w:p>
    <w:p w:rsidR="00B53F64" w:rsidRDefault="00B53F64">
      <w:pPr>
        <w:rPr>
          <w:i/>
          <w:color w:val="FF0000"/>
        </w:rPr>
      </w:pPr>
      <w:r w:rsidRPr="00B53F64">
        <w:rPr>
          <w:i/>
          <w:color w:val="FF0000"/>
        </w:rPr>
        <w:t>Insert images here</w:t>
      </w:r>
    </w:p>
    <w:p w:rsidR="00761FC7" w:rsidRDefault="00705C7A">
      <w:pPr>
        <w:rPr>
          <w:i/>
          <w:color w:val="FF0000"/>
        </w:rPr>
      </w:pPr>
      <w:r w:rsidRPr="00705C7A">
        <w:rPr>
          <w:i/>
          <w:color w:val="FF0000"/>
        </w:rPr>
        <w:drawing>
          <wp:inline distT="0" distB="0" distL="0" distR="0" wp14:anchorId="011C8AA5" wp14:editId="09D5DC50">
            <wp:extent cx="2895600" cy="1337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2437" b="8763"/>
                    <a:stretch/>
                  </pic:blipFill>
                  <pic:spPr bwMode="auto">
                    <a:xfrm>
                      <a:off x="0" y="0"/>
                      <a:ext cx="2903393" cy="1341546"/>
                    </a:xfrm>
                    <a:prstGeom prst="rect">
                      <a:avLst/>
                    </a:prstGeom>
                    <a:ln>
                      <a:noFill/>
                    </a:ln>
                    <a:extLst>
                      <a:ext uri="{53640926-AAD7-44D8-BBD7-CCE9431645EC}">
                        <a14:shadowObscured xmlns:a14="http://schemas.microsoft.com/office/drawing/2010/main"/>
                      </a:ext>
                    </a:extLst>
                  </pic:spPr>
                </pic:pic>
              </a:graphicData>
            </a:graphic>
          </wp:inline>
        </w:drawing>
      </w:r>
      <w:r w:rsidRPr="00705C7A">
        <w:drawing>
          <wp:inline distT="0" distB="0" distL="0" distR="0" wp14:anchorId="27EA6C24" wp14:editId="674368B5">
            <wp:extent cx="2767013" cy="1324633"/>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91855" cy="1336525"/>
                    </a:xfrm>
                    <a:prstGeom prst="rect">
                      <a:avLst/>
                    </a:prstGeom>
                  </pic:spPr>
                </pic:pic>
              </a:graphicData>
            </a:graphic>
          </wp:inline>
        </w:drawing>
      </w:r>
    </w:p>
    <w:p w:rsidR="00705C7A" w:rsidRDefault="00705C7A">
      <w:pPr>
        <w:rPr>
          <w:i/>
          <w:color w:val="FF0000"/>
        </w:rPr>
      </w:pPr>
    </w:p>
    <w:p w:rsidR="00705C7A" w:rsidRPr="00B53F64" w:rsidRDefault="00705C7A">
      <w:pPr>
        <w:rPr>
          <w:i/>
          <w:color w:val="FF0000"/>
        </w:rPr>
      </w:pPr>
      <w:r w:rsidRPr="00705C7A">
        <w:rPr>
          <w:i/>
          <w:color w:val="FF0000"/>
        </w:rPr>
        <w:lastRenderedPageBreak/>
        <w:drawing>
          <wp:inline distT="0" distB="0" distL="0" distR="0" wp14:anchorId="019081F8" wp14:editId="036E0561">
            <wp:extent cx="2714625" cy="1276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9120"/>
                    <a:stretch/>
                  </pic:blipFill>
                  <pic:spPr bwMode="auto">
                    <a:xfrm>
                      <a:off x="0" y="0"/>
                      <a:ext cx="2767069" cy="1301008"/>
                    </a:xfrm>
                    <a:prstGeom prst="rect">
                      <a:avLst/>
                    </a:prstGeom>
                    <a:ln>
                      <a:noFill/>
                    </a:ln>
                    <a:extLst>
                      <a:ext uri="{53640926-AAD7-44D8-BBD7-CCE9431645EC}">
                        <a14:shadowObscured xmlns:a14="http://schemas.microsoft.com/office/drawing/2010/main"/>
                      </a:ext>
                    </a:extLst>
                  </pic:spPr>
                </pic:pic>
              </a:graphicData>
            </a:graphic>
          </wp:inline>
        </w:drawing>
      </w:r>
      <w:r w:rsidRPr="00705C7A">
        <w:rPr>
          <w:noProof/>
        </w:rPr>
        <w:t xml:space="preserve"> </w:t>
      </w:r>
      <w:r w:rsidRPr="00705C7A">
        <w:rPr>
          <w:i/>
          <w:color w:val="FF0000"/>
        </w:rPr>
        <w:drawing>
          <wp:inline distT="0" distB="0" distL="0" distR="0" wp14:anchorId="3F4459BB" wp14:editId="1518DF15">
            <wp:extent cx="2766695" cy="12239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5491" b="4473"/>
                    <a:stretch/>
                  </pic:blipFill>
                  <pic:spPr bwMode="auto">
                    <a:xfrm>
                      <a:off x="0" y="0"/>
                      <a:ext cx="2786219" cy="1232600"/>
                    </a:xfrm>
                    <a:prstGeom prst="rect">
                      <a:avLst/>
                    </a:prstGeom>
                    <a:ln>
                      <a:noFill/>
                    </a:ln>
                    <a:extLst>
                      <a:ext uri="{53640926-AAD7-44D8-BBD7-CCE9431645EC}">
                        <a14:shadowObscured xmlns:a14="http://schemas.microsoft.com/office/drawing/2010/main"/>
                      </a:ext>
                    </a:extLst>
                  </pic:spPr>
                </pic:pic>
              </a:graphicData>
            </a:graphic>
          </wp:inline>
        </w:drawing>
      </w:r>
    </w:p>
    <w:p w:rsidR="00FA4736" w:rsidRDefault="00FA4736"/>
    <w:p w:rsidR="00B53F64" w:rsidRDefault="00B53F64">
      <w:pPr>
        <w:rPr>
          <w:i/>
          <w:sz w:val="18"/>
          <w:szCs w:val="18"/>
        </w:rPr>
      </w:pPr>
      <w:r w:rsidRPr="00971174">
        <w:rPr>
          <w:color w:val="FF0000"/>
        </w:rPr>
        <w:t>DISCUSSION OF RESULTS</w:t>
      </w:r>
      <w:r w:rsidR="00971174">
        <w:rPr>
          <w:color w:val="FF0000"/>
        </w:rPr>
        <w:t xml:space="preserve"> </w:t>
      </w:r>
      <w:r w:rsidRPr="00971174">
        <w:rPr>
          <w:i/>
          <w:sz w:val="18"/>
          <w:szCs w:val="18"/>
        </w:rPr>
        <w:t>(</w:t>
      </w:r>
      <w:r w:rsidR="00971174" w:rsidRPr="00971174">
        <w:rPr>
          <w:i/>
          <w:sz w:val="18"/>
          <w:szCs w:val="18"/>
        </w:rPr>
        <w:t>compare results and give opinions on why certain results were achieved)</w:t>
      </w:r>
    </w:p>
    <w:tbl>
      <w:tblPr>
        <w:tblStyle w:val="TableGrid"/>
        <w:tblW w:w="0" w:type="auto"/>
        <w:tblLook w:val="04A0" w:firstRow="1" w:lastRow="0" w:firstColumn="1" w:lastColumn="0" w:noHBand="0" w:noVBand="1"/>
      </w:tblPr>
      <w:tblGrid>
        <w:gridCol w:w="2771"/>
        <w:gridCol w:w="1423"/>
        <w:gridCol w:w="1486"/>
        <w:gridCol w:w="1219"/>
        <w:gridCol w:w="1355"/>
        <w:gridCol w:w="1096"/>
      </w:tblGrid>
      <w:tr w:rsidR="001838AF" w:rsidTr="001838AF">
        <w:tc>
          <w:tcPr>
            <w:tcW w:w="2771" w:type="dxa"/>
          </w:tcPr>
          <w:p w:rsidR="001838AF" w:rsidRDefault="001838AF">
            <w:r>
              <w:t>Sentiment Classifier</w:t>
            </w:r>
          </w:p>
        </w:tc>
        <w:tc>
          <w:tcPr>
            <w:tcW w:w="1423" w:type="dxa"/>
          </w:tcPr>
          <w:p w:rsidR="001838AF" w:rsidRDefault="001838AF">
            <w:r>
              <w:t>Accuracy Score</w:t>
            </w:r>
          </w:p>
        </w:tc>
        <w:tc>
          <w:tcPr>
            <w:tcW w:w="1486" w:type="dxa"/>
          </w:tcPr>
          <w:p w:rsidR="001838AF" w:rsidRDefault="001838AF">
            <w:r>
              <w:t>Precision Score</w:t>
            </w:r>
          </w:p>
        </w:tc>
        <w:tc>
          <w:tcPr>
            <w:tcW w:w="1219" w:type="dxa"/>
          </w:tcPr>
          <w:p w:rsidR="001838AF" w:rsidRDefault="001838AF">
            <w:r>
              <w:t>Recall Score</w:t>
            </w:r>
          </w:p>
        </w:tc>
        <w:tc>
          <w:tcPr>
            <w:tcW w:w="1355" w:type="dxa"/>
          </w:tcPr>
          <w:p w:rsidR="001838AF" w:rsidRDefault="001838AF">
            <w:r>
              <w:t>F1 Measure</w:t>
            </w:r>
          </w:p>
        </w:tc>
        <w:tc>
          <w:tcPr>
            <w:tcW w:w="1096" w:type="dxa"/>
          </w:tcPr>
          <w:p w:rsidR="001838AF" w:rsidRDefault="001838AF">
            <w:r>
              <w:t>Support Score</w:t>
            </w:r>
          </w:p>
        </w:tc>
      </w:tr>
      <w:tr w:rsidR="001838AF" w:rsidTr="001838AF">
        <w:tc>
          <w:tcPr>
            <w:tcW w:w="2771" w:type="dxa"/>
          </w:tcPr>
          <w:p w:rsidR="001838AF" w:rsidRDefault="001838AF">
            <w:r>
              <w:t xml:space="preserve">Logistic Regression </w:t>
            </w:r>
            <w:r>
              <w:t>Classifier</w:t>
            </w:r>
          </w:p>
        </w:tc>
        <w:tc>
          <w:tcPr>
            <w:tcW w:w="1423" w:type="dxa"/>
          </w:tcPr>
          <w:p w:rsidR="001838AF" w:rsidRDefault="001838AF"/>
        </w:tc>
        <w:tc>
          <w:tcPr>
            <w:tcW w:w="1486" w:type="dxa"/>
          </w:tcPr>
          <w:p w:rsidR="001838AF" w:rsidRDefault="001838AF"/>
        </w:tc>
        <w:tc>
          <w:tcPr>
            <w:tcW w:w="1219" w:type="dxa"/>
          </w:tcPr>
          <w:p w:rsidR="001838AF" w:rsidRDefault="001838AF"/>
        </w:tc>
        <w:tc>
          <w:tcPr>
            <w:tcW w:w="1355" w:type="dxa"/>
          </w:tcPr>
          <w:p w:rsidR="001838AF" w:rsidRDefault="001838AF"/>
        </w:tc>
        <w:tc>
          <w:tcPr>
            <w:tcW w:w="1096" w:type="dxa"/>
          </w:tcPr>
          <w:p w:rsidR="001838AF" w:rsidRDefault="001838AF"/>
        </w:tc>
      </w:tr>
      <w:tr w:rsidR="001838AF" w:rsidTr="001838AF">
        <w:tc>
          <w:tcPr>
            <w:tcW w:w="2771" w:type="dxa"/>
          </w:tcPr>
          <w:p w:rsidR="001838AF" w:rsidRDefault="001838AF" w:rsidP="00971174">
            <w:pPr>
              <w:pStyle w:val="ListParagraph"/>
              <w:numPr>
                <w:ilvl w:val="0"/>
                <w:numId w:val="1"/>
              </w:numPr>
            </w:pPr>
            <w:r>
              <w:t>Normalized Version</w:t>
            </w:r>
          </w:p>
        </w:tc>
        <w:tc>
          <w:tcPr>
            <w:tcW w:w="1423" w:type="dxa"/>
          </w:tcPr>
          <w:p w:rsidR="001838AF" w:rsidRDefault="001838AF">
            <w:r>
              <w:t>82%</w:t>
            </w:r>
          </w:p>
        </w:tc>
        <w:tc>
          <w:tcPr>
            <w:tcW w:w="1486" w:type="dxa"/>
          </w:tcPr>
          <w:p w:rsidR="001838AF" w:rsidRDefault="001838AF">
            <w:r>
              <w:t>0: 84%</w:t>
            </w:r>
          </w:p>
          <w:p w:rsidR="001838AF" w:rsidRDefault="001838AF">
            <w:r>
              <w:t>1: 80%</w:t>
            </w:r>
          </w:p>
        </w:tc>
        <w:tc>
          <w:tcPr>
            <w:tcW w:w="1219" w:type="dxa"/>
          </w:tcPr>
          <w:p w:rsidR="001838AF" w:rsidRDefault="001838AF">
            <w:r>
              <w:t>0:86%</w:t>
            </w:r>
          </w:p>
          <w:p w:rsidR="001838AF" w:rsidRDefault="001838AF">
            <w:r>
              <w:t>1:77%</w:t>
            </w:r>
          </w:p>
        </w:tc>
        <w:tc>
          <w:tcPr>
            <w:tcW w:w="1355" w:type="dxa"/>
          </w:tcPr>
          <w:p w:rsidR="001838AF" w:rsidRDefault="001838AF">
            <w:r>
              <w:t>0:85%</w:t>
            </w:r>
          </w:p>
          <w:p w:rsidR="001838AF" w:rsidRDefault="001838AF">
            <w:r>
              <w:t>1:78%</w:t>
            </w:r>
          </w:p>
        </w:tc>
        <w:tc>
          <w:tcPr>
            <w:tcW w:w="1096" w:type="dxa"/>
          </w:tcPr>
          <w:p w:rsidR="001838AF" w:rsidRDefault="001838AF">
            <w:r>
              <w:t>0:71</w:t>
            </w:r>
          </w:p>
          <w:p w:rsidR="001838AF" w:rsidRDefault="001838AF">
            <w:r>
              <w:t>1:52</w:t>
            </w:r>
          </w:p>
        </w:tc>
      </w:tr>
      <w:tr w:rsidR="001838AF" w:rsidTr="001838AF">
        <w:tc>
          <w:tcPr>
            <w:tcW w:w="2771" w:type="dxa"/>
          </w:tcPr>
          <w:p w:rsidR="001838AF" w:rsidRDefault="001838AF" w:rsidP="00971174">
            <w:pPr>
              <w:pStyle w:val="ListParagraph"/>
              <w:numPr>
                <w:ilvl w:val="0"/>
                <w:numId w:val="1"/>
              </w:numPr>
            </w:pPr>
            <w:r>
              <w:t>Unnormalized Version</w:t>
            </w:r>
          </w:p>
        </w:tc>
        <w:tc>
          <w:tcPr>
            <w:tcW w:w="1423" w:type="dxa"/>
          </w:tcPr>
          <w:p w:rsidR="001838AF" w:rsidRDefault="001838AF">
            <w:r>
              <w:t>81%</w:t>
            </w:r>
          </w:p>
        </w:tc>
        <w:tc>
          <w:tcPr>
            <w:tcW w:w="1486" w:type="dxa"/>
          </w:tcPr>
          <w:p w:rsidR="001838AF" w:rsidRDefault="001838AF">
            <w:r>
              <w:t>0:84%</w:t>
            </w:r>
          </w:p>
          <w:p w:rsidR="001838AF" w:rsidRDefault="001838AF">
            <w:r>
              <w:t>1:77%</w:t>
            </w:r>
          </w:p>
        </w:tc>
        <w:tc>
          <w:tcPr>
            <w:tcW w:w="1219" w:type="dxa"/>
          </w:tcPr>
          <w:p w:rsidR="001838AF" w:rsidRDefault="001838AF">
            <w:r>
              <w:t>0:83%</w:t>
            </w:r>
          </w:p>
          <w:p w:rsidR="001838AF" w:rsidRDefault="001838AF">
            <w:r>
              <w:t>1:79%</w:t>
            </w:r>
          </w:p>
        </w:tc>
        <w:tc>
          <w:tcPr>
            <w:tcW w:w="1355" w:type="dxa"/>
          </w:tcPr>
          <w:p w:rsidR="001838AF" w:rsidRDefault="001838AF">
            <w:r>
              <w:t>0:84%</w:t>
            </w:r>
          </w:p>
          <w:p w:rsidR="001838AF" w:rsidRDefault="001838AF">
            <w:r>
              <w:t>1:78%</w:t>
            </w:r>
          </w:p>
        </w:tc>
        <w:tc>
          <w:tcPr>
            <w:tcW w:w="1096" w:type="dxa"/>
          </w:tcPr>
          <w:p w:rsidR="001838AF" w:rsidRDefault="001838AF">
            <w:r>
              <w:t>0:71</w:t>
            </w:r>
          </w:p>
          <w:p w:rsidR="001838AF" w:rsidRDefault="001838AF">
            <w:r>
              <w:t>1:52</w:t>
            </w:r>
          </w:p>
        </w:tc>
      </w:tr>
      <w:tr w:rsidR="001838AF" w:rsidTr="001838AF">
        <w:tc>
          <w:tcPr>
            <w:tcW w:w="2771" w:type="dxa"/>
          </w:tcPr>
          <w:p w:rsidR="001838AF" w:rsidRDefault="001838AF"/>
        </w:tc>
        <w:tc>
          <w:tcPr>
            <w:tcW w:w="1423" w:type="dxa"/>
          </w:tcPr>
          <w:p w:rsidR="001838AF" w:rsidRDefault="001838AF"/>
        </w:tc>
        <w:tc>
          <w:tcPr>
            <w:tcW w:w="1486" w:type="dxa"/>
          </w:tcPr>
          <w:p w:rsidR="001838AF" w:rsidRDefault="001838AF"/>
        </w:tc>
        <w:tc>
          <w:tcPr>
            <w:tcW w:w="1219" w:type="dxa"/>
          </w:tcPr>
          <w:p w:rsidR="001838AF" w:rsidRDefault="001838AF"/>
        </w:tc>
        <w:tc>
          <w:tcPr>
            <w:tcW w:w="1355" w:type="dxa"/>
          </w:tcPr>
          <w:p w:rsidR="001838AF" w:rsidRDefault="001838AF"/>
        </w:tc>
        <w:tc>
          <w:tcPr>
            <w:tcW w:w="1096" w:type="dxa"/>
          </w:tcPr>
          <w:p w:rsidR="001838AF" w:rsidRDefault="001838AF"/>
        </w:tc>
      </w:tr>
      <w:tr w:rsidR="001838AF" w:rsidTr="001838AF">
        <w:tc>
          <w:tcPr>
            <w:tcW w:w="2771" w:type="dxa"/>
          </w:tcPr>
          <w:p w:rsidR="001838AF" w:rsidRDefault="001838AF">
            <w:r>
              <w:t>Naïve Bayes Classifier</w:t>
            </w:r>
          </w:p>
        </w:tc>
        <w:tc>
          <w:tcPr>
            <w:tcW w:w="1423" w:type="dxa"/>
          </w:tcPr>
          <w:p w:rsidR="001838AF" w:rsidRDefault="001838AF"/>
        </w:tc>
        <w:tc>
          <w:tcPr>
            <w:tcW w:w="1486" w:type="dxa"/>
          </w:tcPr>
          <w:p w:rsidR="001838AF" w:rsidRDefault="001838AF"/>
        </w:tc>
        <w:tc>
          <w:tcPr>
            <w:tcW w:w="1219" w:type="dxa"/>
          </w:tcPr>
          <w:p w:rsidR="001838AF" w:rsidRDefault="001838AF"/>
        </w:tc>
        <w:tc>
          <w:tcPr>
            <w:tcW w:w="1355" w:type="dxa"/>
          </w:tcPr>
          <w:p w:rsidR="001838AF" w:rsidRDefault="001838AF"/>
        </w:tc>
        <w:tc>
          <w:tcPr>
            <w:tcW w:w="1096" w:type="dxa"/>
          </w:tcPr>
          <w:p w:rsidR="001838AF" w:rsidRDefault="001838AF"/>
        </w:tc>
      </w:tr>
      <w:tr w:rsidR="001838AF" w:rsidTr="001838AF">
        <w:tc>
          <w:tcPr>
            <w:tcW w:w="2771" w:type="dxa"/>
          </w:tcPr>
          <w:p w:rsidR="001838AF" w:rsidRDefault="001838AF" w:rsidP="00971174">
            <w:pPr>
              <w:pStyle w:val="ListParagraph"/>
              <w:numPr>
                <w:ilvl w:val="0"/>
                <w:numId w:val="2"/>
              </w:numPr>
            </w:pPr>
            <w:r>
              <w:t>Normalized Version</w:t>
            </w:r>
          </w:p>
        </w:tc>
        <w:tc>
          <w:tcPr>
            <w:tcW w:w="1423" w:type="dxa"/>
          </w:tcPr>
          <w:p w:rsidR="001838AF" w:rsidRDefault="001838AF">
            <w:r>
              <w:t>80%</w:t>
            </w:r>
          </w:p>
        </w:tc>
        <w:tc>
          <w:tcPr>
            <w:tcW w:w="1486" w:type="dxa"/>
          </w:tcPr>
          <w:p w:rsidR="001838AF" w:rsidRDefault="001838AF">
            <w:r>
              <w:t>0:84%</w:t>
            </w:r>
          </w:p>
          <w:p w:rsidR="001838AF" w:rsidRDefault="001838AF">
            <w:r>
              <w:t>1:76%</w:t>
            </w:r>
          </w:p>
        </w:tc>
        <w:tc>
          <w:tcPr>
            <w:tcW w:w="1219" w:type="dxa"/>
          </w:tcPr>
          <w:p w:rsidR="001838AF" w:rsidRDefault="001838AF">
            <w:r>
              <w:t>0:82%</w:t>
            </w:r>
          </w:p>
          <w:p w:rsidR="001838AF" w:rsidRDefault="001838AF">
            <w:r>
              <w:t>1:79%</w:t>
            </w:r>
          </w:p>
        </w:tc>
        <w:tc>
          <w:tcPr>
            <w:tcW w:w="1355" w:type="dxa"/>
          </w:tcPr>
          <w:p w:rsidR="001838AF" w:rsidRDefault="001838AF">
            <w:r>
              <w:t>0:83%</w:t>
            </w:r>
          </w:p>
          <w:p w:rsidR="001838AF" w:rsidRDefault="001838AF">
            <w:r>
              <w:t>1:77%</w:t>
            </w:r>
          </w:p>
        </w:tc>
        <w:tc>
          <w:tcPr>
            <w:tcW w:w="1096" w:type="dxa"/>
          </w:tcPr>
          <w:p w:rsidR="001838AF" w:rsidRDefault="001838AF">
            <w:r>
              <w:t>0:71</w:t>
            </w:r>
          </w:p>
          <w:p w:rsidR="001838AF" w:rsidRDefault="001838AF">
            <w:r>
              <w:t>1:52</w:t>
            </w:r>
          </w:p>
        </w:tc>
      </w:tr>
      <w:tr w:rsidR="001838AF" w:rsidTr="001838AF">
        <w:tc>
          <w:tcPr>
            <w:tcW w:w="2771" w:type="dxa"/>
          </w:tcPr>
          <w:p w:rsidR="001838AF" w:rsidRDefault="001838AF" w:rsidP="00971174">
            <w:pPr>
              <w:pStyle w:val="ListParagraph"/>
              <w:numPr>
                <w:ilvl w:val="0"/>
                <w:numId w:val="2"/>
              </w:numPr>
            </w:pPr>
            <w:r>
              <w:t>Unnormalized Version</w:t>
            </w:r>
          </w:p>
        </w:tc>
        <w:tc>
          <w:tcPr>
            <w:tcW w:w="1423" w:type="dxa"/>
          </w:tcPr>
          <w:p w:rsidR="001838AF" w:rsidRDefault="001838AF">
            <w:r>
              <w:t>77.2%</w:t>
            </w:r>
          </w:p>
        </w:tc>
        <w:tc>
          <w:tcPr>
            <w:tcW w:w="1486" w:type="dxa"/>
          </w:tcPr>
          <w:p w:rsidR="001838AF" w:rsidRDefault="001838AF">
            <w:r>
              <w:t>0:80%</w:t>
            </w:r>
          </w:p>
          <w:p w:rsidR="001838AF" w:rsidRDefault="001838AF">
            <w:r>
              <w:t>1:73%</w:t>
            </w:r>
          </w:p>
        </w:tc>
        <w:tc>
          <w:tcPr>
            <w:tcW w:w="1219" w:type="dxa"/>
          </w:tcPr>
          <w:p w:rsidR="001838AF" w:rsidRDefault="001838AF">
            <w:r>
              <w:t>0:80%</w:t>
            </w:r>
          </w:p>
          <w:p w:rsidR="001838AF" w:rsidRDefault="001838AF">
            <w:r>
              <w:t>1:73%</w:t>
            </w:r>
          </w:p>
        </w:tc>
        <w:tc>
          <w:tcPr>
            <w:tcW w:w="1355" w:type="dxa"/>
          </w:tcPr>
          <w:p w:rsidR="001838AF" w:rsidRDefault="001838AF">
            <w:r>
              <w:t>0:80%</w:t>
            </w:r>
          </w:p>
          <w:p w:rsidR="001838AF" w:rsidRDefault="001838AF">
            <w:r>
              <w:t>1:73%</w:t>
            </w:r>
          </w:p>
        </w:tc>
        <w:tc>
          <w:tcPr>
            <w:tcW w:w="1096" w:type="dxa"/>
          </w:tcPr>
          <w:p w:rsidR="001838AF" w:rsidRDefault="001838AF">
            <w:r>
              <w:t>0:71</w:t>
            </w:r>
          </w:p>
          <w:p w:rsidR="001838AF" w:rsidRDefault="001838AF">
            <w:r>
              <w:t>1:52</w:t>
            </w:r>
          </w:p>
        </w:tc>
      </w:tr>
    </w:tbl>
    <w:p w:rsidR="00971174" w:rsidRDefault="001838AF">
      <w:pPr>
        <w:rPr>
          <w:rFonts w:cstheme="minorHAnsi"/>
        </w:rPr>
      </w:pPr>
      <w:r w:rsidRPr="001838AF">
        <w:rPr>
          <w:rFonts w:cstheme="minorHAnsi"/>
        </w:rPr>
        <w:t xml:space="preserve">The results from both classifiers showed that normalized classifiers perform better than unnormalized classifiers no matter the type of classifier. This performance was measured using recall, precision and the F1 score predominantly with accuracy supporting. </w:t>
      </w:r>
    </w:p>
    <w:p w:rsidR="005B6F65" w:rsidRPr="001838AF" w:rsidRDefault="005B6F65">
      <w:pPr>
        <w:rPr>
          <w:rFonts w:cstheme="minorHAnsi"/>
        </w:rPr>
      </w:pPr>
      <w:r>
        <w:rPr>
          <w:rFonts w:cstheme="minorHAnsi"/>
        </w:rPr>
        <w:t xml:space="preserve">Logistic Regression Classifier performed relatively better than </w:t>
      </w:r>
      <w:r w:rsidR="002F4D55">
        <w:rPr>
          <w:rFonts w:cstheme="minorHAnsi"/>
        </w:rPr>
        <w:t>Naive</w:t>
      </w:r>
      <w:r>
        <w:rPr>
          <w:rFonts w:cstheme="minorHAnsi"/>
        </w:rPr>
        <w:t xml:space="preserve"> Bayes Classifiers</w:t>
      </w:r>
    </w:p>
    <w:p w:rsidR="00B53F64" w:rsidRDefault="00B53F64"/>
    <w:p w:rsidR="009B3F6B" w:rsidRDefault="009B3F6B"/>
    <w:p w:rsidR="00C91EEC" w:rsidRDefault="00C91EEC"/>
    <w:sectPr w:rsidR="00C91E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BF00F6"/>
    <w:multiLevelType w:val="hybridMultilevel"/>
    <w:tmpl w:val="FB22D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081F37"/>
    <w:multiLevelType w:val="hybridMultilevel"/>
    <w:tmpl w:val="98A6A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tTA2MDcxMjYyt7RQ0lEKTi0uzszPAykwqgUAb3NbEiwAAAA="/>
  </w:docVars>
  <w:rsids>
    <w:rsidRoot w:val="0055112D"/>
    <w:rsid w:val="00112841"/>
    <w:rsid w:val="00145B0D"/>
    <w:rsid w:val="001838AF"/>
    <w:rsid w:val="001B69B1"/>
    <w:rsid w:val="00207C8B"/>
    <w:rsid w:val="002F4D55"/>
    <w:rsid w:val="0042443C"/>
    <w:rsid w:val="0055112D"/>
    <w:rsid w:val="005B6F65"/>
    <w:rsid w:val="005F115A"/>
    <w:rsid w:val="00705C7A"/>
    <w:rsid w:val="00761FC7"/>
    <w:rsid w:val="007D122C"/>
    <w:rsid w:val="008140CF"/>
    <w:rsid w:val="00891E05"/>
    <w:rsid w:val="00971174"/>
    <w:rsid w:val="009B3F6B"/>
    <w:rsid w:val="00B53F64"/>
    <w:rsid w:val="00BD3ED4"/>
    <w:rsid w:val="00C160AC"/>
    <w:rsid w:val="00C91EEC"/>
    <w:rsid w:val="00FA4736"/>
    <w:rsid w:val="00FA53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B1572"/>
  <w15:chartTrackingRefBased/>
  <w15:docId w15:val="{12AFEAF8-CE35-4DF3-9276-53052ED1F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1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11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1</TotalTime>
  <Pages>2</Pages>
  <Words>398</Words>
  <Characters>22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ofori</dc:creator>
  <cp:keywords/>
  <dc:description/>
  <cp:lastModifiedBy>sasha ofori</cp:lastModifiedBy>
  <cp:revision>6</cp:revision>
  <dcterms:created xsi:type="dcterms:W3CDTF">2018-11-24T18:38:00Z</dcterms:created>
  <dcterms:modified xsi:type="dcterms:W3CDTF">2018-11-26T18:09:00Z</dcterms:modified>
</cp:coreProperties>
</file>